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3656" w14:textId="77777777" w:rsidR="00FD5654" w:rsidRDefault="00FD5654" w:rsidP="00FD5654">
      <w:pPr>
        <w:pStyle w:val="H2"/>
      </w:pPr>
      <w:r>
        <w:t>Part 1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2074"/>
        <w:gridCol w:w="1957"/>
        <w:gridCol w:w="2253"/>
      </w:tblGrid>
      <w:tr w:rsidR="00967184" w:rsidRPr="006776B5" w14:paraId="4083A336" w14:textId="77777777" w:rsidTr="00FD5654">
        <w:tc>
          <w:tcPr>
            <w:tcW w:w="2235" w:type="dxa"/>
            <w:shd w:val="clear" w:color="auto" w:fill="auto"/>
          </w:tcPr>
          <w:p w14:paraId="723C4D24" w14:textId="77777777" w:rsidR="00FD5654" w:rsidRPr="00FD5654" w:rsidRDefault="00FD5654" w:rsidP="00FD5654">
            <w:pPr>
              <w:pStyle w:val="tabletext"/>
            </w:pPr>
            <w:r w:rsidRPr="00FD5654">
              <w:t>Hazard report number</w:t>
            </w:r>
          </w:p>
        </w:tc>
        <w:tc>
          <w:tcPr>
            <w:tcW w:w="2385" w:type="dxa"/>
            <w:shd w:val="clear" w:color="auto" w:fill="auto"/>
          </w:tcPr>
          <w:p w14:paraId="0E685E5C" w14:textId="282F9323" w:rsidR="00FD5654" w:rsidRPr="00FD5654" w:rsidRDefault="000860DC" w:rsidP="00FD5654">
            <w:pPr>
              <w:pStyle w:val="tabletext"/>
            </w:pPr>
            <w:r w:rsidRPr="00967184">
              <w:rPr>
                <w:color w:val="4BACC6" w:themeColor="accent5"/>
              </w:rPr>
              <w:t>101</w:t>
            </w:r>
          </w:p>
        </w:tc>
        <w:tc>
          <w:tcPr>
            <w:tcW w:w="2310" w:type="dxa"/>
            <w:shd w:val="clear" w:color="auto" w:fill="auto"/>
          </w:tcPr>
          <w:p w14:paraId="54F8A1B3" w14:textId="77777777" w:rsidR="00FD5654" w:rsidRPr="00967184" w:rsidRDefault="00FD5654" w:rsidP="00FD5654">
            <w:pPr>
              <w:pStyle w:val="tabletext"/>
              <w:rPr>
                <w:color w:val="4BACC6" w:themeColor="accent5"/>
              </w:rPr>
            </w:pPr>
            <w:r w:rsidRPr="005A2125">
              <w:t>Area of work</w:t>
            </w:r>
          </w:p>
        </w:tc>
        <w:tc>
          <w:tcPr>
            <w:tcW w:w="2311" w:type="dxa"/>
            <w:shd w:val="clear" w:color="auto" w:fill="auto"/>
          </w:tcPr>
          <w:p w14:paraId="6160254B" w14:textId="0341DC62" w:rsidR="00FD5654" w:rsidRPr="00967184" w:rsidRDefault="00967184" w:rsidP="00FD5654">
            <w:pPr>
              <w:pStyle w:val="tabletext"/>
              <w:rPr>
                <w:color w:val="4BACC6" w:themeColor="accent5"/>
              </w:rPr>
            </w:pPr>
            <w:r w:rsidRPr="00967184">
              <w:rPr>
                <w:color w:val="4BACC6" w:themeColor="accent5"/>
              </w:rPr>
              <w:t>Location Hazards</w:t>
            </w:r>
          </w:p>
        </w:tc>
      </w:tr>
      <w:tr w:rsidR="00967184" w:rsidRPr="006776B5" w14:paraId="24A5753F" w14:textId="77777777" w:rsidTr="00FD5654">
        <w:tc>
          <w:tcPr>
            <w:tcW w:w="2235" w:type="dxa"/>
            <w:shd w:val="clear" w:color="auto" w:fill="auto"/>
          </w:tcPr>
          <w:p w14:paraId="151916DA" w14:textId="77777777" w:rsidR="00FD5654" w:rsidRPr="00FD5654" w:rsidRDefault="00FD5654" w:rsidP="00FD5654">
            <w:pPr>
              <w:pStyle w:val="tabletext"/>
            </w:pPr>
            <w:r w:rsidRPr="00FD5654">
              <w:t>Date</w:t>
            </w:r>
          </w:p>
        </w:tc>
        <w:tc>
          <w:tcPr>
            <w:tcW w:w="2385" w:type="dxa"/>
            <w:shd w:val="clear" w:color="auto" w:fill="auto"/>
          </w:tcPr>
          <w:p w14:paraId="7E8E6090" w14:textId="7046CC5B" w:rsidR="00FD5654" w:rsidRPr="00FD5654" w:rsidRDefault="00124DD7" w:rsidP="00FD5654">
            <w:pPr>
              <w:pStyle w:val="tabletext"/>
            </w:pPr>
            <w:r w:rsidRPr="00967184">
              <w:rPr>
                <w:color w:val="4BACC6" w:themeColor="accent5"/>
              </w:rPr>
              <w:t>30 September 2019</w:t>
            </w:r>
          </w:p>
        </w:tc>
        <w:tc>
          <w:tcPr>
            <w:tcW w:w="2310" w:type="dxa"/>
            <w:shd w:val="clear" w:color="auto" w:fill="auto"/>
          </w:tcPr>
          <w:p w14:paraId="371B7D6F" w14:textId="77777777" w:rsidR="00FD5654" w:rsidRPr="00FD5654" w:rsidRDefault="00FD5654" w:rsidP="00FD5654">
            <w:pPr>
              <w:pStyle w:val="tabletext"/>
            </w:pPr>
            <w:r w:rsidRPr="00FD5654">
              <w:t>Specific hazard location</w:t>
            </w:r>
          </w:p>
        </w:tc>
        <w:tc>
          <w:tcPr>
            <w:tcW w:w="2311" w:type="dxa"/>
            <w:shd w:val="clear" w:color="auto" w:fill="auto"/>
          </w:tcPr>
          <w:p w14:paraId="34A7CE63" w14:textId="6A38A1F0" w:rsidR="00FD5654" w:rsidRPr="00FD5654" w:rsidRDefault="00124DD7" w:rsidP="00FD5654">
            <w:pPr>
              <w:pStyle w:val="tabletext"/>
            </w:pPr>
            <w:r w:rsidRPr="00967184">
              <w:rPr>
                <w:color w:val="4BACC6" w:themeColor="accent5"/>
              </w:rPr>
              <w:t>Vehicle and pedestrian safety</w:t>
            </w:r>
          </w:p>
        </w:tc>
      </w:tr>
      <w:tr w:rsidR="00967184" w:rsidRPr="006776B5" w14:paraId="189B3A57" w14:textId="77777777" w:rsidTr="00FD5654">
        <w:tc>
          <w:tcPr>
            <w:tcW w:w="2235" w:type="dxa"/>
            <w:vMerge w:val="restart"/>
            <w:shd w:val="clear" w:color="auto" w:fill="auto"/>
          </w:tcPr>
          <w:p w14:paraId="7A8FBE16" w14:textId="77777777" w:rsidR="00FD5654" w:rsidRPr="00FD5654" w:rsidRDefault="00FD5654" w:rsidP="00FD5654">
            <w:pPr>
              <w:pStyle w:val="tabletext"/>
            </w:pPr>
            <w:r w:rsidRPr="00FD5654">
              <w:t>Reported by</w:t>
            </w:r>
          </w:p>
        </w:tc>
        <w:tc>
          <w:tcPr>
            <w:tcW w:w="2385" w:type="dxa"/>
            <w:vMerge w:val="restart"/>
            <w:shd w:val="clear" w:color="auto" w:fill="auto"/>
          </w:tcPr>
          <w:p w14:paraId="777C47C7" w14:textId="2F1DE10A" w:rsidR="00FD5654" w:rsidRPr="00FD5654" w:rsidRDefault="00967184" w:rsidP="00FD5654">
            <w:pPr>
              <w:pStyle w:val="tabletext"/>
            </w:pPr>
            <w:r w:rsidRPr="00967184">
              <w:rPr>
                <w:color w:val="4BACC6" w:themeColor="accent5"/>
              </w:rPr>
              <w:t>Elain Bennett</w:t>
            </w:r>
          </w:p>
        </w:tc>
        <w:tc>
          <w:tcPr>
            <w:tcW w:w="2310" w:type="dxa"/>
            <w:shd w:val="clear" w:color="auto" w:fill="auto"/>
          </w:tcPr>
          <w:p w14:paraId="75DA8BCF" w14:textId="77777777" w:rsidR="00FD5654" w:rsidRPr="00FD5654" w:rsidRDefault="00FD5654" w:rsidP="00FD5654">
            <w:pPr>
              <w:pStyle w:val="tabletext"/>
            </w:pPr>
            <w:r w:rsidRPr="00FD5654">
              <w:t>Contact phone number</w:t>
            </w:r>
          </w:p>
        </w:tc>
        <w:tc>
          <w:tcPr>
            <w:tcW w:w="2311" w:type="dxa"/>
            <w:shd w:val="clear" w:color="auto" w:fill="auto"/>
          </w:tcPr>
          <w:p w14:paraId="5C328167" w14:textId="12C015B0" w:rsidR="00FD5654" w:rsidRPr="00967184" w:rsidRDefault="00967184" w:rsidP="00FD5654">
            <w:pPr>
              <w:pStyle w:val="tabletext"/>
              <w:rPr>
                <w:color w:val="4BACC6" w:themeColor="accent5"/>
              </w:rPr>
            </w:pPr>
            <w:r>
              <w:rPr>
                <w:color w:val="4BACC6" w:themeColor="accent5"/>
              </w:rPr>
              <w:t>(02) 9368 5401</w:t>
            </w:r>
          </w:p>
        </w:tc>
      </w:tr>
      <w:tr w:rsidR="00967184" w:rsidRPr="006776B5" w14:paraId="2300E309" w14:textId="77777777" w:rsidTr="00FD5654">
        <w:tc>
          <w:tcPr>
            <w:tcW w:w="2235" w:type="dxa"/>
            <w:vMerge/>
            <w:shd w:val="clear" w:color="auto" w:fill="auto"/>
          </w:tcPr>
          <w:p w14:paraId="1619E0FE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85" w:type="dxa"/>
            <w:vMerge/>
            <w:shd w:val="clear" w:color="auto" w:fill="auto"/>
          </w:tcPr>
          <w:p w14:paraId="79D92B63" w14:textId="77777777" w:rsidR="00FD5654" w:rsidRPr="00FD5654" w:rsidRDefault="00FD5654" w:rsidP="00FD5654">
            <w:pPr>
              <w:pStyle w:val="tabletext"/>
            </w:pPr>
          </w:p>
        </w:tc>
        <w:tc>
          <w:tcPr>
            <w:tcW w:w="2310" w:type="dxa"/>
            <w:shd w:val="clear" w:color="auto" w:fill="auto"/>
          </w:tcPr>
          <w:p w14:paraId="1B62813C" w14:textId="77777777" w:rsidR="00FD5654" w:rsidRPr="00FD5654" w:rsidRDefault="00FD5654" w:rsidP="00FD5654">
            <w:pPr>
              <w:pStyle w:val="tabletext"/>
            </w:pPr>
            <w:r w:rsidRPr="00FD5654">
              <w:t>Contact email</w:t>
            </w:r>
          </w:p>
        </w:tc>
        <w:tc>
          <w:tcPr>
            <w:tcW w:w="2311" w:type="dxa"/>
            <w:shd w:val="clear" w:color="auto" w:fill="auto"/>
          </w:tcPr>
          <w:p w14:paraId="2D048F79" w14:textId="26E6F558" w:rsidR="00FD5654" w:rsidRPr="00967184" w:rsidRDefault="00967184" w:rsidP="00FD5654">
            <w:pPr>
              <w:pStyle w:val="tabletext"/>
              <w:rPr>
                <w:color w:val="4BACC6" w:themeColor="accent5"/>
              </w:rPr>
            </w:pPr>
            <w:r>
              <w:rPr>
                <w:color w:val="4BACC6" w:themeColor="accent5"/>
              </w:rPr>
              <w:t>ebennett@hotmail.com</w:t>
            </w:r>
          </w:p>
        </w:tc>
      </w:tr>
    </w:tbl>
    <w:p w14:paraId="74128E15" w14:textId="77777777" w:rsidR="00FD5654" w:rsidRDefault="00FD5654" w:rsidP="00FD5654"/>
    <w:p w14:paraId="06E1B637" w14:textId="77777777" w:rsidR="00FD5654" w:rsidRPr="00FD5654" w:rsidRDefault="00FD5654" w:rsidP="00FD5654">
      <w:pPr>
        <w:pStyle w:val="H3"/>
      </w:pPr>
      <w:r w:rsidRPr="00FD5654">
        <w:t>Hazard description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210"/>
      </w:tblGrid>
      <w:tr w:rsidR="00FD5654" w:rsidRPr="006776B5" w14:paraId="63074250" w14:textId="77777777" w:rsidTr="00CC21C7">
        <w:trPr>
          <w:trHeight w:val="2550"/>
        </w:trPr>
        <w:tc>
          <w:tcPr>
            <w:tcW w:w="5000" w:type="pct"/>
          </w:tcPr>
          <w:p w14:paraId="1C1815C1" w14:textId="2F7DE908" w:rsidR="00FD5654" w:rsidRPr="00967184" w:rsidRDefault="00A110A4" w:rsidP="00FD5654">
            <w:pPr>
              <w:rPr>
                <w:color w:val="4BACC6" w:themeColor="accent5"/>
              </w:rPr>
            </w:pPr>
            <w:r>
              <w:rPr>
                <w:color w:val="4BACC6" w:themeColor="accent5"/>
              </w:rPr>
              <w:t>The building being renovated fronts a busy street; construction activities will need to ensure vehicle and pedestrian traffic is safe and uninterrupted.</w:t>
            </w:r>
          </w:p>
        </w:tc>
      </w:tr>
    </w:tbl>
    <w:p w14:paraId="7D3241EA" w14:textId="050154D0" w:rsidR="00FD5654" w:rsidRDefault="00FD5654" w:rsidP="00FD5654">
      <w:pPr>
        <w:pStyle w:val="H3"/>
      </w:pPr>
      <w:r w:rsidRPr="00FD5654">
        <w:t>Risk assessment: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5397"/>
      </w:tblGrid>
      <w:tr w:rsidR="000860DC" w:rsidRPr="0059540C" w14:paraId="292C349E" w14:textId="77777777" w:rsidTr="00F33E61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0FB71BD5" w14:textId="77777777" w:rsidR="000860DC" w:rsidRPr="002D0A38" w:rsidRDefault="000860DC" w:rsidP="00F33E61">
            <w:pPr>
              <w:pStyle w:val="tablehead"/>
            </w:pPr>
            <w:r w:rsidRPr="002D0A38">
              <w:t>Risk impact/</w:t>
            </w:r>
            <w:r>
              <w:br/>
            </w:r>
            <w:r w:rsidRPr="002D0A38"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EB3812F" w14:textId="77777777" w:rsidR="000860DC" w:rsidRPr="002D0A38" w:rsidRDefault="000860DC" w:rsidP="00F33E61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76FDADD" w14:textId="77777777" w:rsidR="000860DC" w:rsidRPr="002D0A38" w:rsidRDefault="000860DC" w:rsidP="00F33E61">
            <w:pPr>
              <w:pStyle w:val="tablehead"/>
            </w:pPr>
            <w:r w:rsidRPr="002D0A38">
              <w:t>Level of impact</w:t>
            </w:r>
          </w:p>
        </w:tc>
      </w:tr>
      <w:tr w:rsidR="000860DC" w:rsidRPr="00CF6102" w14:paraId="764B5A7B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1FEB4D32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0FD28B2" w14:textId="77777777" w:rsidR="000860DC" w:rsidRPr="002D0A38" w:rsidRDefault="000860DC" w:rsidP="00F33E61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B0EEA9D" w14:textId="77777777" w:rsidR="000860DC" w:rsidRPr="002D0A38" w:rsidRDefault="000860DC" w:rsidP="00F33E61">
            <w:pPr>
              <w:pStyle w:val="tabletext"/>
            </w:pPr>
            <w:r w:rsidRPr="002D0A38">
              <w:t>Insignificant</w:t>
            </w:r>
          </w:p>
        </w:tc>
      </w:tr>
      <w:tr w:rsidR="000860DC" w:rsidRPr="00CF6102" w14:paraId="4AD6C207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3DB0B88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5563B25" w14:textId="77777777" w:rsidR="000860DC" w:rsidRPr="002D0A38" w:rsidRDefault="000860DC" w:rsidP="00F33E61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827D302" w14:textId="77777777" w:rsidR="000860DC" w:rsidRPr="002D0A38" w:rsidRDefault="000860DC" w:rsidP="00F33E61">
            <w:pPr>
              <w:pStyle w:val="tabletext"/>
            </w:pPr>
            <w:r w:rsidRPr="002D0A38">
              <w:t>Minor</w:t>
            </w:r>
          </w:p>
        </w:tc>
      </w:tr>
      <w:tr w:rsidR="000860DC" w:rsidRPr="00CF6102" w14:paraId="3C45EA40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2BDE5944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C134D90" w14:textId="77777777" w:rsidR="000860DC" w:rsidRPr="002D0A38" w:rsidRDefault="000860DC" w:rsidP="00F33E61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B934834" w14:textId="77777777" w:rsidR="000860DC" w:rsidRPr="002D0A38" w:rsidRDefault="000860DC" w:rsidP="00F33E61">
            <w:pPr>
              <w:pStyle w:val="tabletext"/>
            </w:pPr>
            <w:r w:rsidRPr="002D0A38">
              <w:t>M</w:t>
            </w:r>
            <w:r>
              <w:t>edium</w:t>
            </w:r>
          </w:p>
        </w:tc>
      </w:tr>
      <w:tr w:rsidR="000860DC" w:rsidRPr="00CF6102" w14:paraId="1B1B27C1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13880A6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FAC539E" w14:textId="77777777" w:rsidR="000860DC" w:rsidRPr="002D0A38" w:rsidRDefault="000860DC" w:rsidP="00F33E61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110C325" w14:textId="77777777" w:rsidR="000860DC" w:rsidRPr="002D0A38" w:rsidRDefault="000860DC" w:rsidP="00F33E61">
            <w:pPr>
              <w:pStyle w:val="tabletext"/>
            </w:pPr>
            <w:r w:rsidRPr="002D0A38">
              <w:t>Major</w:t>
            </w:r>
          </w:p>
        </w:tc>
      </w:tr>
      <w:tr w:rsidR="000860DC" w:rsidRPr="00CF6102" w14:paraId="0BADDA40" w14:textId="77777777" w:rsidTr="00F33E61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7BD0CB43" w14:textId="77777777" w:rsidR="000860DC" w:rsidRPr="002D0A38" w:rsidRDefault="000860DC" w:rsidP="00F33E61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412B35E" w14:textId="77777777" w:rsidR="000860DC" w:rsidRPr="002D0A38" w:rsidRDefault="000860DC" w:rsidP="00F33E61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C77D186" w14:textId="77777777" w:rsidR="000860DC" w:rsidRPr="002D0A38" w:rsidRDefault="000860DC" w:rsidP="00F33E61">
            <w:pPr>
              <w:pStyle w:val="tabletext"/>
            </w:pPr>
            <w:r>
              <w:t>Severe</w:t>
            </w:r>
          </w:p>
        </w:tc>
      </w:tr>
    </w:tbl>
    <w:p w14:paraId="1F1F6417" w14:textId="124F867F" w:rsidR="000860DC" w:rsidRDefault="000860DC" w:rsidP="000860DC">
      <w:pPr>
        <w:pStyle w:val="text"/>
        <w:rPr>
          <w:lang w:eastAsia="en-AU"/>
        </w:rPr>
      </w:pPr>
    </w:p>
    <w:p w14:paraId="38F7595E" w14:textId="77777777" w:rsidR="00FD5654" w:rsidRPr="00FD5654" w:rsidRDefault="00FD5654" w:rsidP="00FD5654">
      <w:pPr>
        <w:pStyle w:val="H3"/>
      </w:pPr>
      <w:r w:rsidRPr="00FD5654">
        <w:lastRenderedPageBreak/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B61EF6" w:rsidRPr="00D419C3" w14:paraId="5A2649F5" w14:textId="77777777" w:rsidTr="00F33E61">
        <w:tc>
          <w:tcPr>
            <w:tcW w:w="1768" w:type="dxa"/>
            <w:vMerge w:val="restart"/>
            <w:shd w:val="clear" w:color="auto" w:fill="3886C4"/>
          </w:tcPr>
          <w:p w14:paraId="12BD9CDC" w14:textId="77777777" w:rsidR="00B61EF6" w:rsidRPr="002D0A38" w:rsidRDefault="00B61EF6" w:rsidP="00F33E61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bottom w:val="single" w:sz="4" w:space="0" w:color="auto"/>
            </w:tcBorders>
            <w:shd w:val="clear" w:color="auto" w:fill="3886C4"/>
          </w:tcPr>
          <w:p w14:paraId="0F375E38" w14:textId="77777777" w:rsidR="00B61EF6" w:rsidRPr="002D0A38" w:rsidRDefault="00B61EF6" w:rsidP="00F33E61">
            <w:pPr>
              <w:pStyle w:val="tablehead"/>
            </w:pPr>
            <w:r w:rsidRPr="002D0A38">
              <w:t>Level of impact</w:t>
            </w:r>
          </w:p>
        </w:tc>
      </w:tr>
      <w:tr w:rsidR="00B61EF6" w:rsidRPr="00DD2CB0" w14:paraId="17127B2E" w14:textId="77777777" w:rsidTr="00F33E61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09F01E04" w14:textId="77777777" w:rsidR="00B61EF6" w:rsidRPr="002D0A38" w:rsidRDefault="00B61EF6" w:rsidP="00F33E61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5BBC230B" w14:textId="77777777" w:rsidR="00B61EF6" w:rsidRPr="002D0A38" w:rsidRDefault="00B61EF6" w:rsidP="00F33E61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5B99418C" w14:textId="77777777" w:rsidR="00B61EF6" w:rsidRPr="002D0A38" w:rsidRDefault="00B61EF6" w:rsidP="00F33E61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tcBorders>
              <w:bottom w:val="nil"/>
            </w:tcBorders>
            <w:shd w:val="clear" w:color="auto" w:fill="97D0E3"/>
          </w:tcPr>
          <w:p w14:paraId="21748EEC" w14:textId="77777777" w:rsidR="00B61EF6" w:rsidRPr="002D0A38" w:rsidRDefault="00B61EF6" w:rsidP="00F33E61">
            <w:pPr>
              <w:pStyle w:val="tabletextbold"/>
            </w:pPr>
            <w:r w:rsidRPr="002D0A38">
              <w:t>3</w:t>
            </w:r>
            <w:r w:rsidRPr="002D0A38">
              <w:br/>
              <w:t>(</w:t>
            </w:r>
            <w:r>
              <w:t>Medium</w:t>
            </w:r>
            <w:r w:rsidRPr="002D0A38">
              <w:t>)</w:t>
            </w:r>
          </w:p>
        </w:tc>
        <w:tc>
          <w:tcPr>
            <w:tcW w:w="1460" w:type="dxa"/>
            <w:shd w:val="clear" w:color="auto" w:fill="97D0E3"/>
          </w:tcPr>
          <w:p w14:paraId="0F9BBF44" w14:textId="77777777" w:rsidR="00B61EF6" w:rsidRPr="002D0A38" w:rsidRDefault="00B61EF6" w:rsidP="00F33E61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65054AC6" w14:textId="77777777" w:rsidR="00B61EF6" w:rsidRPr="002D0A38" w:rsidRDefault="00B61EF6" w:rsidP="00F33E61">
            <w:pPr>
              <w:pStyle w:val="tabletextbold"/>
            </w:pPr>
            <w:r w:rsidRPr="002D0A38">
              <w:t>5</w:t>
            </w:r>
            <w:r w:rsidRPr="002D0A38">
              <w:br/>
              <w:t>(</w:t>
            </w:r>
            <w:r>
              <w:t>Severe</w:t>
            </w:r>
            <w:r w:rsidRPr="002D0A38">
              <w:t>)</w:t>
            </w:r>
          </w:p>
        </w:tc>
      </w:tr>
      <w:tr w:rsidR="00B61EF6" w:rsidRPr="00DD2CB0" w14:paraId="4CD46EA6" w14:textId="77777777" w:rsidTr="00F33E61">
        <w:tc>
          <w:tcPr>
            <w:tcW w:w="1768" w:type="dxa"/>
            <w:shd w:val="clear" w:color="auto" w:fill="97D0E3"/>
          </w:tcPr>
          <w:p w14:paraId="3B0C40BE" w14:textId="77777777" w:rsidR="00B61EF6" w:rsidRPr="002D0A38" w:rsidRDefault="00B61EF6" w:rsidP="00F33E61">
            <w:pPr>
              <w:pStyle w:val="tabletextbold"/>
            </w:pPr>
            <w:r w:rsidRPr="002D0A38">
              <w:t>A (</w:t>
            </w:r>
            <w:r>
              <w:t>Highly 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FFFF00"/>
          </w:tcPr>
          <w:p w14:paraId="601C993B" w14:textId="77777777" w:rsidR="00B61EF6" w:rsidRPr="00D009E5" w:rsidRDefault="00B61EF6" w:rsidP="00F33E61">
            <w:pPr>
              <w:pStyle w:val="tabletext"/>
              <w:jc w:val="center"/>
              <w:rPr>
                <w:b/>
              </w:rPr>
            </w:pPr>
            <w:r>
              <w:t xml:space="preserve">High </w:t>
            </w:r>
            <w:r>
              <w:rPr>
                <w:b/>
              </w:rPr>
              <w:t>1A</w:t>
            </w:r>
          </w:p>
        </w:tc>
        <w:tc>
          <w:tcPr>
            <w:tcW w:w="1296" w:type="dxa"/>
            <w:tcBorders>
              <w:right w:val="single" w:sz="12" w:space="0" w:color="auto"/>
            </w:tcBorders>
            <w:shd w:val="clear" w:color="auto" w:fill="FFFF00"/>
          </w:tcPr>
          <w:p w14:paraId="442F4EF7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A</w:t>
            </w:r>
          </w:p>
        </w:tc>
        <w:tc>
          <w:tcPr>
            <w:tcW w:w="1440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65F52E19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3A</w:t>
            </w:r>
          </w:p>
        </w:tc>
        <w:tc>
          <w:tcPr>
            <w:tcW w:w="1460" w:type="dxa"/>
            <w:tcBorders>
              <w:left w:val="nil"/>
              <w:bottom w:val="single" w:sz="4" w:space="0" w:color="auto"/>
            </w:tcBorders>
            <w:shd w:val="clear" w:color="auto" w:fill="FF0000"/>
          </w:tcPr>
          <w:p w14:paraId="09F66328" w14:textId="77777777" w:rsidR="00B61EF6" w:rsidRPr="00843929" w:rsidRDefault="00B61EF6" w:rsidP="00F33E61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4A</w:t>
            </w:r>
          </w:p>
        </w:tc>
        <w:tc>
          <w:tcPr>
            <w:tcW w:w="1706" w:type="dxa"/>
            <w:shd w:val="clear" w:color="auto" w:fill="FF0000"/>
          </w:tcPr>
          <w:p w14:paraId="4C46A27D" w14:textId="77777777" w:rsidR="00B61EF6" w:rsidRPr="00843929" w:rsidRDefault="00B61EF6" w:rsidP="00F33E61">
            <w:pPr>
              <w:pStyle w:val="tabletext"/>
              <w:jc w:val="center"/>
              <w:rPr>
                <w:color w:val="FFFFFF" w:themeColor="background1"/>
              </w:rPr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A</w:t>
            </w:r>
          </w:p>
        </w:tc>
      </w:tr>
      <w:tr w:rsidR="00B61EF6" w:rsidRPr="00DD2CB0" w14:paraId="3D34A646" w14:textId="77777777" w:rsidTr="00F33E61">
        <w:tc>
          <w:tcPr>
            <w:tcW w:w="1768" w:type="dxa"/>
            <w:shd w:val="clear" w:color="auto" w:fill="97D0E3"/>
          </w:tcPr>
          <w:p w14:paraId="0CA5BCF6" w14:textId="77777777" w:rsidR="00B61EF6" w:rsidRPr="002D0A38" w:rsidRDefault="00B61EF6" w:rsidP="00F33E61">
            <w:pPr>
              <w:pStyle w:val="tabletextbold"/>
            </w:pPr>
            <w:r w:rsidRPr="002D0A38">
              <w:t>B (</w:t>
            </w:r>
            <w:r>
              <w:t>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92D050"/>
          </w:tcPr>
          <w:p w14:paraId="4D4ED6FF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B</w:t>
            </w:r>
          </w:p>
        </w:tc>
        <w:tc>
          <w:tcPr>
            <w:tcW w:w="1296" w:type="dxa"/>
            <w:shd w:val="clear" w:color="auto" w:fill="FFFF00"/>
          </w:tcPr>
          <w:p w14:paraId="649AE63A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2B</w:t>
            </w:r>
          </w:p>
        </w:tc>
        <w:tc>
          <w:tcPr>
            <w:tcW w:w="144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257F26FF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3B</w:t>
            </w:r>
          </w:p>
        </w:tc>
        <w:tc>
          <w:tcPr>
            <w:tcW w:w="1460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F79646" w:themeFill="accent6"/>
          </w:tcPr>
          <w:p w14:paraId="1A07DC01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4B</w:t>
            </w:r>
          </w:p>
        </w:tc>
        <w:tc>
          <w:tcPr>
            <w:tcW w:w="1706" w:type="dxa"/>
            <w:tcBorders>
              <w:bottom w:val="nil"/>
            </w:tcBorders>
            <w:shd w:val="clear" w:color="auto" w:fill="FF0000"/>
          </w:tcPr>
          <w:p w14:paraId="3A8FE443" w14:textId="77777777" w:rsidR="00B61EF6" w:rsidRPr="002D0A38" w:rsidRDefault="00B61EF6" w:rsidP="00F33E61">
            <w:pPr>
              <w:pStyle w:val="tabletext"/>
              <w:jc w:val="center"/>
            </w:pPr>
            <w:r w:rsidRPr="00843929">
              <w:rPr>
                <w:color w:val="FFFFFF" w:themeColor="background1"/>
              </w:rPr>
              <w:t>Extreme</w:t>
            </w:r>
            <w:r>
              <w:t xml:space="preserve"> </w:t>
            </w:r>
            <w:r>
              <w:rPr>
                <w:b/>
              </w:rPr>
              <w:t>5B</w:t>
            </w:r>
          </w:p>
        </w:tc>
      </w:tr>
      <w:tr w:rsidR="00B61EF6" w:rsidRPr="00DD2CB0" w14:paraId="05770A90" w14:textId="77777777" w:rsidTr="00F33E61">
        <w:tc>
          <w:tcPr>
            <w:tcW w:w="1768" w:type="dxa"/>
            <w:shd w:val="clear" w:color="auto" w:fill="97D0E3"/>
          </w:tcPr>
          <w:p w14:paraId="27DB8D4B" w14:textId="77777777" w:rsidR="00B61EF6" w:rsidRPr="002D0A38" w:rsidRDefault="00B61EF6" w:rsidP="00F33E61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  <w:shd w:val="clear" w:color="auto" w:fill="92D050"/>
          </w:tcPr>
          <w:p w14:paraId="2CC84320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1C</w:t>
            </w:r>
          </w:p>
        </w:tc>
        <w:tc>
          <w:tcPr>
            <w:tcW w:w="1296" w:type="dxa"/>
            <w:shd w:val="clear" w:color="auto" w:fill="92D050"/>
          </w:tcPr>
          <w:p w14:paraId="19C3E40A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2C</w:t>
            </w:r>
          </w:p>
        </w:tc>
        <w:tc>
          <w:tcPr>
            <w:tcW w:w="1440" w:type="dxa"/>
            <w:shd w:val="clear" w:color="auto" w:fill="92D050"/>
          </w:tcPr>
          <w:p w14:paraId="0B101D11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C</w:t>
            </w:r>
          </w:p>
        </w:tc>
        <w:tc>
          <w:tcPr>
            <w:tcW w:w="1460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</w:tcPr>
          <w:p w14:paraId="0437C8F5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4C</w:t>
            </w:r>
          </w:p>
        </w:tc>
        <w:tc>
          <w:tcPr>
            <w:tcW w:w="170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F79646" w:themeFill="accent6"/>
          </w:tcPr>
          <w:p w14:paraId="6B24FFD2" w14:textId="77777777" w:rsidR="00B61EF6" w:rsidRPr="002D0A38" w:rsidRDefault="00B61EF6" w:rsidP="00F33E61">
            <w:pPr>
              <w:pStyle w:val="tabletext"/>
              <w:jc w:val="center"/>
            </w:pPr>
            <w:proofErr w:type="gramStart"/>
            <w:r>
              <w:t>Very-</w:t>
            </w:r>
            <w:r w:rsidRPr="002D0A38">
              <w:t>High</w:t>
            </w:r>
            <w:proofErr w:type="gramEnd"/>
            <w:r>
              <w:t xml:space="preserve"> </w:t>
            </w:r>
            <w:r>
              <w:rPr>
                <w:b/>
              </w:rPr>
              <w:t>5C</w:t>
            </w:r>
          </w:p>
        </w:tc>
      </w:tr>
      <w:tr w:rsidR="00B61EF6" w:rsidRPr="00DD2CB0" w14:paraId="326F6847" w14:textId="77777777" w:rsidTr="00F33E61">
        <w:tc>
          <w:tcPr>
            <w:tcW w:w="1768" w:type="dxa"/>
            <w:shd w:val="clear" w:color="auto" w:fill="97D0E3"/>
          </w:tcPr>
          <w:p w14:paraId="42DCDFBF" w14:textId="77777777" w:rsidR="00B61EF6" w:rsidRPr="002D0A38" w:rsidRDefault="00B61EF6" w:rsidP="00F33E61">
            <w:pPr>
              <w:pStyle w:val="tabletextbold"/>
            </w:pPr>
            <w:r w:rsidRPr="002D0A38">
              <w:t>D (</w:t>
            </w:r>
            <w:r>
              <w:t>Unlikely</w:t>
            </w:r>
            <w:r w:rsidRPr="002D0A38">
              <w:t>)</w:t>
            </w:r>
          </w:p>
        </w:tc>
        <w:tc>
          <w:tcPr>
            <w:tcW w:w="1583" w:type="dxa"/>
            <w:shd w:val="clear" w:color="auto" w:fill="00B0F0"/>
          </w:tcPr>
          <w:p w14:paraId="2E808D63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D</w:t>
            </w:r>
          </w:p>
        </w:tc>
        <w:tc>
          <w:tcPr>
            <w:tcW w:w="1296" w:type="dxa"/>
            <w:shd w:val="clear" w:color="auto" w:fill="00B0F0"/>
          </w:tcPr>
          <w:p w14:paraId="14BCD121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 </w:t>
            </w:r>
            <w:r>
              <w:rPr>
                <w:b/>
              </w:rPr>
              <w:t>2D</w:t>
            </w:r>
          </w:p>
        </w:tc>
        <w:tc>
          <w:tcPr>
            <w:tcW w:w="1440" w:type="dxa"/>
            <w:shd w:val="clear" w:color="auto" w:fill="92D050"/>
          </w:tcPr>
          <w:p w14:paraId="2AAFA160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3D</w:t>
            </w:r>
          </w:p>
        </w:tc>
        <w:tc>
          <w:tcPr>
            <w:tcW w:w="1460" w:type="dxa"/>
            <w:shd w:val="clear" w:color="auto" w:fill="92D050"/>
          </w:tcPr>
          <w:p w14:paraId="2ECEB72B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D</w:t>
            </w:r>
          </w:p>
        </w:tc>
        <w:tc>
          <w:tcPr>
            <w:tcW w:w="1706" w:type="dxa"/>
            <w:tcBorders>
              <w:top w:val="single" w:sz="12" w:space="0" w:color="auto"/>
            </w:tcBorders>
            <w:shd w:val="clear" w:color="auto" w:fill="FFFF00"/>
          </w:tcPr>
          <w:p w14:paraId="4B55B78D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High </w:t>
            </w:r>
            <w:r>
              <w:rPr>
                <w:b/>
              </w:rPr>
              <w:t>5D</w:t>
            </w:r>
          </w:p>
        </w:tc>
      </w:tr>
      <w:tr w:rsidR="00B61EF6" w:rsidRPr="00DD2CB0" w14:paraId="0DE05A3D" w14:textId="77777777" w:rsidTr="00F33E61">
        <w:tc>
          <w:tcPr>
            <w:tcW w:w="1768" w:type="dxa"/>
            <w:shd w:val="clear" w:color="auto" w:fill="97D0E3"/>
          </w:tcPr>
          <w:p w14:paraId="77002D47" w14:textId="77777777" w:rsidR="00B61EF6" w:rsidRPr="002D0A38" w:rsidRDefault="00B61EF6" w:rsidP="00F33E61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  <w:shd w:val="clear" w:color="auto" w:fill="00B0F0"/>
          </w:tcPr>
          <w:p w14:paraId="5CD5F38E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1E</w:t>
            </w:r>
          </w:p>
        </w:tc>
        <w:tc>
          <w:tcPr>
            <w:tcW w:w="1296" w:type="dxa"/>
            <w:shd w:val="clear" w:color="auto" w:fill="00B0F0"/>
          </w:tcPr>
          <w:p w14:paraId="16ED64AE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2E</w:t>
            </w:r>
          </w:p>
        </w:tc>
        <w:tc>
          <w:tcPr>
            <w:tcW w:w="1440" w:type="dxa"/>
            <w:shd w:val="clear" w:color="auto" w:fill="00B0F0"/>
          </w:tcPr>
          <w:p w14:paraId="2C3C35BD" w14:textId="77777777" w:rsidR="00B61EF6" w:rsidRPr="002D0A38" w:rsidRDefault="00B61EF6" w:rsidP="00F33E61">
            <w:pPr>
              <w:pStyle w:val="tabletext"/>
              <w:jc w:val="center"/>
            </w:pPr>
            <w:r w:rsidRPr="002D0A38">
              <w:t>Low</w:t>
            </w:r>
            <w:r>
              <w:t xml:space="preserve"> </w:t>
            </w:r>
            <w:r>
              <w:rPr>
                <w:b/>
              </w:rPr>
              <w:t>3E</w:t>
            </w:r>
          </w:p>
        </w:tc>
        <w:tc>
          <w:tcPr>
            <w:tcW w:w="1460" w:type="dxa"/>
            <w:shd w:val="clear" w:color="auto" w:fill="92D050"/>
          </w:tcPr>
          <w:p w14:paraId="1CE654ED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4E</w:t>
            </w:r>
          </w:p>
        </w:tc>
        <w:tc>
          <w:tcPr>
            <w:tcW w:w="1706" w:type="dxa"/>
            <w:shd w:val="clear" w:color="auto" w:fill="92D050"/>
          </w:tcPr>
          <w:p w14:paraId="4B54C397" w14:textId="77777777" w:rsidR="00B61EF6" w:rsidRPr="002D0A38" w:rsidRDefault="00B61EF6" w:rsidP="00F33E61">
            <w:pPr>
              <w:pStyle w:val="tabletext"/>
              <w:jc w:val="center"/>
            </w:pPr>
            <w:r>
              <w:t xml:space="preserve">Moderate </w:t>
            </w:r>
            <w:r>
              <w:rPr>
                <w:b/>
              </w:rPr>
              <w:t>5E</w:t>
            </w:r>
          </w:p>
        </w:tc>
      </w:tr>
    </w:tbl>
    <w:p w14:paraId="58FC74FB" w14:textId="77777777" w:rsidR="00FD5654" w:rsidRPr="000C43A4" w:rsidRDefault="00FD5654" w:rsidP="00FD5654"/>
    <w:p w14:paraId="68209B9F" w14:textId="77777777" w:rsidR="00FD5654" w:rsidRPr="000C43A4" w:rsidRDefault="00FD5654" w:rsidP="00FD5654">
      <w:pPr>
        <w:pStyle w:val="H3"/>
      </w:pPr>
      <w:r w:rsidRPr="00FD5654">
        <w:t>Suggested controls:</w:t>
      </w:r>
      <w:r>
        <w:t xml:space="preserve"> (</w:t>
      </w:r>
      <w:r w:rsidRPr="000C43A4">
        <w:t>apply the hierarchy of control</w:t>
      </w:r>
      <w:r>
        <w:t xml:space="preserve">: </w:t>
      </w:r>
      <w:r w:rsidRPr="000C43A4">
        <w:t>elimination, substitution, isolation, engineering, administration, personal protecti</w:t>
      </w:r>
      <w:r>
        <w:t>ve equipment</w:t>
      </w:r>
      <w:r w:rsidRPr="000C43A4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0"/>
      </w:tblGrid>
      <w:tr w:rsidR="00FD5654" w14:paraId="0425EC97" w14:textId="77777777" w:rsidTr="00F30842">
        <w:trPr>
          <w:trHeight w:val="454"/>
        </w:trPr>
        <w:tc>
          <w:tcPr>
            <w:tcW w:w="9236" w:type="dxa"/>
          </w:tcPr>
          <w:p w14:paraId="45FF05D1" w14:textId="77777777" w:rsidR="00FD5654" w:rsidRDefault="00FD5654" w:rsidP="00FD5654"/>
          <w:p w14:paraId="638F01B5" w14:textId="77777777" w:rsidR="00F30842" w:rsidRDefault="00F30842" w:rsidP="00FD5654"/>
          <w:p w14:paraId="00417458" w14:textId="77777777" w:rsidR="00F30842" w:rsidRDefault="00F30842" w:rsidP="00FD5654"/>
          <w:p w14:paraId="6A19038C" w14:textId="77777777" w:rsidR="00F30842" w:rsidRDefault="00F30842" w:rsidP="00FD5654"/>
          <w:p w14:paraId="5CA9F8D0" w14:textId="77777777" w:rsidR="00F30842" w:rsidRDefault="00F30842" w:rsidP="00FD5654"/>
          <w:p w14:paraId="7FBB1B73" w14:textId="77777777" w:rsidR="00F30842" w:rsidRDefault="00F30842" w:rsidP="00FD5654"/>
          <w:p w14:paraId="48190D74" w14:textId="77777777" w:rsidR="00F30842" w:rsidRPr="00FD5654" w:rsidRDefault="00F30842" w:rsidP="00FD5654"/>
        </w:tc>
      </w:tr>
    </w:tbl>
    <w:p w14:paraId="3DF22157" w14:textId="77777777" w:rsidR="00FD5654" w:rsidRPr="00FD5654" w:rsidRDefault="00FD5654" w:rsidP="00FD5654"/>
    <w:p w14:paraId="0CF5E132" w14:textId="77777777" w:rsidR="00FD5654" w:rsidRPr="00FD5654" w:rsidRDefault="00FD5654" w:rsidP="00FD5654">
      <w:pPr>
        <w:pStyle w:val="H3"/>
      </w:pPr>
      <w:r w:rsidRPr="00FD5654">
        <w:t xml:space="preserve">Immediate actions taken </w:t>
      </w:r>
    </w:p>
    <w:p w14:paraId="4FCD05CB" w14:textId="77777777" w:rsidR="00FD5654" w:rsidRPr="00FD5654" w:rsidRDefault="00FD5654" w:rsidP="00FD5654">
      <w:pPr>
        <w:pStyle w:val="text"/>
      </w:pPr>
      <w:r w:rsidRPr="00FD5654">
        <w:t>Having completed Part 1, forward the original to the health and safety representative (HSR) for the area, who will forward this on to the relevant manager.</w:t>
      </w:r>
    </w:p>
    <w:p w14:paraId="0764134B" w14:textId="77777777" w:rsidR="00FD5654" w:rsidRPr="00FD5654" w:rsidRDefault="00FD5654" w:rsidP="00FD5654"/>
    <w:p w14:paraId="0DDFD614" w14:textId="77777777" w:rsidR="00CC21C7" w:rsidRDefault="00CC21C7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r>
        <w:br w:type="page"/>
      </w:r>
    </w:p>
    <w:p w14:paraId="2544CFDB" w14:textId="34E69B48" w:rsidR="00FD5654" w:rsidRPr="00CA1BF7" w:rsidRDefault="00FD5654" w:rsidP="00FD5654">
      <w:pPr>
        <w:pStyle w:val="H2"/>
      </w:pPr>
      <w:bookmarkStart w:id="0" w:name="_GoBack"/>
      <w:bookmarkEnd w:id="0"/>
      <w:r w:rsidRPr="00CA1BF7">
        <w:lastRenderedPageBreak/>
        <w:t>Part 2</w:t>
      </w:r>
    </w:p>
    <w:p w14:paraId="5BE6D375" w14:textId="77777777" w:rsidR="00FD5654" w:rsidRPr="00CA1BF7" w:rsidRDefault="00FD5654" w:rsidP="00FD5654">
      <w:pPr>
        <w:pStyle w:val="H3"/>
      </w:pPr>
      <w:r w:rsidRPr="00FD5654">
        <w:t>Action required</w:t>
      </w:r>
      <w:r w:rsidRPr="00CA1BF7">
        <w:t>: (remember to apply the hierarchy of control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1787"/>
        <w:gridCol w:w="2795"/>
        <w:gridCol w:w="798"/>
      </w:tblGrid>
      <w:tr w:rsidR="00FD5654" w14:paraId="33FB85FD" w14:textId="77777777" w:rsidTr="00FD5654">
        <w:trPr>
          <w:trHeight w:val="567"/>
        </w:trPr>
        <w:tc>
          <w:tcPr>
            <w:tcW w:w="4729" w:type="dxa"/>
            <w:gridSpan w:val="2"/>
          </w:tcPr>
          <w:p w14:paraId="414B139C" w14:textId="77777777" w:rsidR="00FD5654" w:rsidRPr="00FD5654" w:rsidRDefault="00FD5654" w:rsidP="00FD5654">
            <w:pPr>
              <w:pStyle w:val="tabletextbold"/>
            </w:pPr>
            <w:r w:rsidRPr="00CA1BF7">
              <w:t xml:space="preserve">Recommended </w:t>
            </w:r>
            <w:r w:rsidRPr="00FD5654">
              <w:t>control(s):</w:t>
            </w:r>
          </w:p>
        </w:tc>
        <w:tc>
          <w:tcPr>
            <w:tcW w:w="3707" w:type="dxa"/>
            <w:gridSpan w:val="2"/>
          </w:tcPr>
          <w:p w14:paraId="783C14EB" w14:textId="77777777" w:rsidR="00FD5654" w:rsidRPr="00CA1BF7" w:rsidRDefault="00FD5654" w:rsidP="00FD5654"/>
        </w:tc>
      </w:tr>
      <w:tr w:rsidR="00FD5654" w14:paraId="37C6DD70" w14:textId="77777777" w:rsidTr="00FD5654">
        <w:trPr>
          <w:trHeight w:val="454"/>
        </w:trPr>
        <w:tc>
          <w:tcPr>
            <w:tcW w:w="4729" w:type="dxa"/>
            <w:gridSpan w:val="2"/>
          </w:tcPr>
          <w:p w14:paraId="5350163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427258D6" w14:textId="77777777" w:rsidR="00FD5654" w:rsidRPr="00FD5654" w:rsidRDefault="00FD5654" w:rsidP="00FD5654"/>
        </w:tc>
      </w:tr>
      <w:tr w:rsidR="00FD5654" w14:paraId="503964E2" w14:textId="77777777" w:rsidTr="00FD5654">
        <w:trPr>
          <w:trHeight w:val="454"/>
        </w:trPr>
        <w:tc>
          <w:tcPr>
            <w:tcW w:w="4729" w:type="dxa"/>
            <w:gridSpan w:val="2"/>
          </w:tcPr>
          <w:p w14:paraId="6329E767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99F52D4" w14:textId="77777777" w:rsidR="00FD5654" w:rsidRPr="00FD5654" w:rsidRDefault="00FD5654" w:rsidP="00FD5654"/>
        </w:tc>
      </w:tr>
      <w:tr w:rsidR="00FD5654" w14:paraId="42EBC522" w14:textId="77777777" w:rsidTr="00FD5654">
        <w:trPr>
          <w:trHeight w:val="454"/>
        </w:trPr>
        <w:tc>
          <w:tcPr>
            <w:tcW w:w="4729" w:type="dxa"/>
            <w:gridSpan w:val="2"/>
          </w:tcPr>
          <w:p w14:paraId="44E01216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6322A39E" w14:textId="77777777" w:rsidR="00FD5654" w:rsidRPr="00FD5654" w:rsidRDefault="00FD5654" w:rsidP="00FD5654"/>
        </w:tc>
      </w:tr>
      <w:tr w:rsidR="00FD5654" w14:paraId="291B6D73" w14:textId="77777777" w:rsidTr="00FD5654">
        <w:trPr>
          <w:trHeight w:val="454"/>
        </w:trPr>
        <w:tc>
          <w:tcPr>
            <w:tcW w:w="4729" w:type="dxa"/>
            <w:gridSpan w:val="2"/>
          </w:tcPr>
          <w:p w14:paraId="69F66FEF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2E3101B6" w14:textId="77777777" w:rsidR="00FD5654" w:rsidRPr="00FD5654" w:rsidRDefault="00FD5654" w:rsidP="00FD5654"/>
        </w:tc>
      </w:tr>
      <w:tr w:rsidR="00F30842" w14:paraId="6C903A69" w14:textId="77777777" w:rsidTr="00FD5654">
        <w:trPr>
          <w:trHeight w:val="454"/>
        </w:trPr>
        <w:tc>
          <w:tcPr>
            <w:tcW w:w="4729" w:type="dxa"/>
            <w:gridSpan w:val="2"/>
          </w:tcPr>
          <w:p w14:paraId="1C428F73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4085EADF" w14:textId="77777777" w:rsidR="00F30842" w:rsidRPr="00FD5654" w:rsidRDefault="00F30842" w:rsidP="00FD5654"/>
        </w:tc>
      </w:tr>
      <w:tr w:rsidR="00F30842" w14:paraId="268AEC47" w14:textId="77777777" w:rsidTr="00FD5654">
        <w:trPr>
          <w:trHeight w:val="454"/>
        </w:trPr>
        <w:tc>
          <w:tcPr>
            <w:tcW w:w="4729" w:type="dxa"/>
            <w:gridSpan w:val="2"/>
          </w:tcPr>
          <w:p w14:paraId="741DC055" w14:textId="77777777" w:rsidR="00F30842" w:rsidRPr="00FD5654" w:rsidRDefault="00F30842" w:rsidP="00FD5654"/>
        </w:tc>
        <w:tc>
          <w:tcPr>
            <w:tcW w:w="3707" w:type="dxa"/>
            <w:gridSpan w:val="2"/>
          </w:tcPr>
          <w:p w14:paraId="34687630" w14:textId="77777777" w:rsidR="00F30842" w:rsidRPr="00FD5654" w:rsidRDefault="00F30842" w:rsidP="00FD5654"/>
        </w:tc>
      </w:tr>
      <w:tr w:rsidR="00FD5654" w14:paraId="3A94CA19" w14:textId="77777777" w:rsidTr="00FD5654">
        <w:trPr>
          <w:trHeight w:val="454"/>
        </w:trPr>
        <w:tc>
          <w:tcPr>
            <w:tcW w:w="4729" w:type="dxa"/>
            <w:gridSpan w:val="2"/>
          </w:tcPr>
          <w:p w14:paraId="3A97154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5118AC3F" w14:textId="77777777" w:rsidR="00FD5654" w:rsidRPr="00FD5654" w:rsidRDefault="00FD5654" w:rsidP="00FD5654"/>
        </w:tc>
      </w:tr>
      <w:tr w:rsidR="00FD5654" w14:paraId="4E0E8682" w14:textId="77777777" w:rsidTr="00FD5654">
        <w:trPr>
          <w:trHeight w:val="454"/>
        </w:trPr>
        <w:tc>
          <w:tcPr>
            <w:tcW w:w="4729" w:type="dxa"/>
            <w:gridSpan w:val="2"/>
          </w:tcPr>
          <w:p w14:paraId="7919F96B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748283FD" w14:textId="77777777" w:rsidR="00FD5654" w:rsidRPr="00FD5654" w:rsidRDefault="00FD5654" w:rsidP="00FD5654"/>
        </w:tc>
      </w:tr>
      <w:tr w:rsidR="00FD5654" w14:paraId="53F861A8" w14:textId="77777777" w:rsidTr="00FD5654">
        <w:trPr>
          <w:trHeight w:val="454"/>
        </w:trPr>
        <w:tc>
          <w:tcPr>
            <w:tcW w:w="4729" w:type="dxa"/>
            <w:gridSpan w:val="2"/>
          </w:tcPr>
          <w:p w14:paraId="1E4AFDF9" w14:textId="77777777" w:rsidR="00FD5654" w:rsidRPr="00FD5654" w:rsidRDefault="00FD5654" w:rsidP="00FD5654"/>
        </w:tc>
        <w:tc>
          <w:tcPr>
            <w:tcW w:w="3707" w:type="dxa"/>
            <w:gridSpan w:val="2"/>
          </w:tcPr>
          <w:p w14:paraId="3DFDFDA4" w14:textId="77777777" w:rsidR="00FD5654" w:rsidRPr="00FD5654" w:rsidRDefault="00FD5654" w:rsidP="00FD5654"/>
        </w:tc>
      </w:tr>
      <w:tr w:rsidR="00FD5654" w14:paraId="2A72822E" w14:textId="77777777" w:rsidTr="00FD5654">
        <w:trPr>
          <w:trHeight w:val="567"/>
        </w:trPr>
        <w:tc>
          <w:tcPr>
            <w:tcW w:w="7621" w:type="dxa"/>
            <w:gridSpan w:val="3"/>
          </w:tcPr>
          <w:p w14:paraId="7AC74524" w14:textId="77777777" w:rsidR="00FD5654" w:rsidRPr="00FD5654" w:rsidRDefault="00FD5654" w:rsidP="00FD5654">
            <w:pPr>
              <w:pStyle w:val="tabletextbold"/>
            </w:pPr>
            <w:r w:rsidRPr="00FD5654">
              <w:t xml:space="preserve">Job request raised:    Yes </w:t>
            </w:r>
            <w:r w:rsidRPr="00FD5654"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 w:rsidRPr="00FD5654">
              <w:instrText xml:space="preserve"> FORMCHECKBOX </w:instrText>
            </w:r>
            <w:r w:rsidR="00435951">
              <w:fldChar w:fldCharType="separate"/>
            </w:r>
            <w:r w:rsidRPr="00FD5654">
              <w:fldChar w:fldCharType="end"/>
            </w:r>
            <w:bookmarkEnd w:id="1"/>
            <w:r w:rsidRPr="00FD5654">
              <w:t xml:space="preserve">  No </w:t>
            </w:r>
            <w:r w:rsidRPr="00FD5654"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 w:rsidRPr="00FD5654">
              <w:instrText xml:space="preserve"> FORMCHECKBOX </w:instrText>
            </w:r>
            <w:r w:rsidR="00435951">
              <w:fldChar w:fldCharType="separate"/>
            </w:r>
            <w:r w:rsidRPr="00FD5654">
              <w:fldChar w:fldCharType="end"/>
            </w:r>
            <w:bookmarkEnd w:id="2"/>
            <w:r w:rsidRPr="00FD5654">
              <w:t xml:space="preserve">                       Job no. (insert as appropriate)</w:t>
            </w:r>
          </w:p>
        </w:tc>
        <w:tc>
          <w:tcPr>
            <w:tcW w:w="815" w:type="dxa"/>
          </w:tcPr>
          <w:p w14:paraId="49B4717C" w14:textId="77777777" w:rsidR="00FD5654" w:rsidRPr="00FD5654" w:rsidRDefault="00FD5654" w:rsidP="00FD5654"/>
        </w:tc>
      </w:tr>
      <w:tr w:rsidR="00FD5654" w14:paraId="70565010" w14:textId="77777777" w:rsidTr="00FD5654">
        <w:trPr>
          <w:trHeight w:val="567"/>
        </w:trPr>
        <w:tc>
          <w:tcPr>
            <w:tcW w:w="2887" w:type="dxa"/>
          </w:tcPr>
          <w:p w14:paraId="05F8FA47" w14:textId="77777777" w:rsidR="00FD5654" w:rsidRPr="00FD5654" w:rsidRDefault="00FD5654" w:rsidP="00FD5654">
            <w:pPr>
              <w:pStyle w:val="tabletextbold"/>
            </w:pPr>
            <w:r w:rsidRPr="00FD5654">
              <w:t>Person responsible</w:t>
            </w:r>
          </w:p>
        </w:tc>
        <w:tc>
          <w:tcPr>
            <w:tcW w:w="5549" w:type="dxa"/>
            <w:gridSpan w:val="3"/>
          </w:tcPr>
          <w:p w14:paraId="3BA627EC" w14:textId="77777777" w:rsidR="00FD5654" w:rsidRPr="00FD5654" w:rsidRDefault="00FD5654" w:rsidP="00FD5654"/>
        </w:tc>
      </w:tr>
      <w:tr w:rsidR="00FD5654" w14:paraId="796A7E41" w14:textId="77777777" w:rsidTr="00FD5654">
        <w:trPr>
          <w:trHeight w:val="567"/>
        </w:trPr>
        <w:tc>
          <w:tcPr>
            <w:tcW w:w="2887" w:type="dxa"/>
          </w:tcPr>
          <w:p w14:paraId="3A4A7305" w14:textId="77777777" w:rsidR="00FD5654" w:rsidRPr="00FD5654" w:rsidRDefault="00FD5654" w:rsidP="00FD5654">
            <w:pPr>
              <w:pStyle w:val="tabletextbold"/>
            </w:pPr>
            <w:r w:rsidRPr="00FD5654">
              <w:t xml:space="preserve">Controls to be completed by: </w:t>
            </w:r>
          </w:p>
        </w:tc>
        <w:tc>
          <w:tcPr>
            <w:tcW w:w="5549" w:type="dxa"/>
            <w:gridSpan w:val="3"/>
          </w:tcPr>
          <w:p w14:paraId="552B4E5F" w14:textId="77777777" w:rsidR="00FD5654" w:rsidRPr="00FD5654" w:rsidRDefault="00FD5654" w:rsidP="00FD5654"/>
        </w:tc>
      </w:tr>
      <w:tr w:rsidR="00FD5654" w14:paraId="0665233F" w14:textId="77777777" w:rsidTr="00FD5654">
        <w:trPr>
          <w:trHeight w:val="567"/>
        </w:trPr>
        <w:tc>
          <w:tcPr>
            <w:tcW w:w="2887" w:type="dxa"/>
          </w:tcPr>
          <w:p w14:paraId="057A8B76" w14:textId="77777777" w:rsidR="00FD5654" w:rsidRPr="00FD5654" w:rsidRDefault="00FD5654" w:rsidP="00FD5654">
            <w:pPr>
              <w:pStyle w:val="tabletextbold"/>
            </w:pPr>
            <w:r w:rsidRPr="00FD5654">
              <w:t xml:space="preserve">Approved by organisational unit head/officer </w:t>
            </w:r>
          </w:p>
        </w:tc>
        <w:tc>
          <w:tcPr>
            <w:tcW w:w="5549" w:type="dxa"/>
            <w:gridSpan w:val="3"/>
          </w:tcPr>
          <w:p w14:paraId="4944ED7B" w14:textId="77777777" w:rsidR="00FD5654" w:rsidRPr="00FD5654" w:rsidRDefault="00F30842" w:rsidP="00FD5654">
            <w:pPr>
              <w:pStyle w:val="tabletext"/>
            </w:pPr>
            <w:r w:rsidRPr="00FD5654">
              <w:t xml:space="preserve">(name)               </w:t>
            </w:r>
            <w:r>
              <w:tab/>
            </w:r>
            <w:r>
              <w:tab/>
            </w:r>
            <w:r w:rsidRPr="00FD5654">
              <w:t xml:space="preserve"> (signature)</w:t>
            </w:r>
            <w:r w:rsidRPr="00F30842">
              <w:t xml:space="preserve"> </w:t>
            </w:r>
            <w:r>
              <w:tab/>
            </w:r>
            <w:r>
              <w:tab/>
            </w:r>
            <w:r w:rsidR="00FD5654" w:rsidRPr="00FD5654">
              <w:t>(date)</w:t>
            </w:r>
          </w:p>
          <w:p w14:paraId="745769B0" w14:textId="77777777" w:rsidR="00FD5654" w:rsidRPr="00FD5654" w:rsidRDefault="00FD5654" w:rsidP="00FD5654">
            <w:pPr>
              <w:pStyle w:val="tabletext"/>
            </w:pPr>
          </w:p>
          <w:p w14:paraId="587E7541" w14:textId="77777777" w:rsidR="00FD5654" w:rsidRPr="00FD5654" w:rsidRDefault="00FD5654" w:rsidP="00FD5654">
            <w:pPr>
              <w:pStyle w:val="tabletext"/>
            </w:pPr>
          </w:p>
        </w:tc>
      </w:tr>
      <w:tr w:rsidR="00FD5654" w14:paraId="418CD4D0" w14:textId="77777777" w:rsidTr="00FD5654">
        <w:trPr>
          <w:trHeight w:val="567"/>
        </w:trPr>
        <w:tc>
          <w:tcPr>
            <w:tcW w:w="2887" w:type="dxa"/>
          </w:tcPr>
          <w:p w14:paraId="7105D930" w14:textId="77777777" w:rsidR="00FD5654" w:rsidRPr="00FD5654" w:rsidRDefault="00FD5654" w:rsidP="00FD5654">
            <w:pPr>
              <w:pStyle w:val="tabletextbold"/>
            </w:pPr>
            <w:r w:rsidRPr="00FD5654">
              <w:t>Completion verified by health and safety representative (HSR)</w:t>
            </w:r>
          </w:p>
        </w:tc>
        <w:tc>
          <w:tcPr>
            <w:tcW w:w="5549" w:type="dxa"/>
            <w:gridSpan w:val="3"/>
          </w:tcPr>
          <w:p w14:paraId="0869F436" w14:textId="77777777" w:rsidR="00F30842" w:rsidRPr="00F30842" w:rsidRDefault="00F30842" w:rsidP="00F30842">
            <w:pPr>
              <w:pStyle w:val="tabletext"/>
            </w:pPr>
            <w:r w:rsidRPr="00FD5654">
              <w:t xml:space="preserve">(name)               </w:t>
            </w:r>
            <w:r w:rsidRPr="00F30842">
              <w:tab/>
            </w:r>
            <w:r w:rsidRPr="00F30842">
              <w:tab/>
              <w:t xml:space="preserve"> (signature) </w:t>
            </w:r>
            <w:r w:rsidRPr="00F30842">
              <w:tab/>
            </w:r>
            <w:r w:rsidRPr="00F30842">
              <w:tab/>
              <w:t>(date)</w:t>
            </w:r>
          </w:p>
          <w:p w14:paraId="63CA7323" w14:textId="77777777" w:rsidR="00FD5654" w:rsidRDefault="00FD5654" w:rsidP="00FD5654">
            <w:pPr>
              <w:pStyle w:val="tabletext"/>
            </w:pPr>
          </w:p>
          <w:p w14:paraId="68AFF668" w14:textId="77777777" w:rsidR="00F30842" w:rsidRPr="00FD5654" w:rsidRDefault="00F30842" w:rsidP="00FD5654">
            <w:pPr>
              <w:pStyle w:val="tabletext"/>
            </w:pPr>
          </w:p>
        </w:tc>
      </w:tr>
    </w:tbl>
    <w:p w14:paraId="52CD1204" w14:textId="77777777" w:rsidR="0003147E" w:rsidRDefault="0003147E" w:rsidP="00997097">
      <w:pPr>
        <w:pStyle w:val="text"/>
      </w:pPr>
    </w:p>
    <w:sectPr w:rsidR="0003147E" w:rsidSect="00CE446D">
      <w:headerReference w:type="default" r:id="rId7"/>
      <w:footerReference w:type="default" r:id="rId8"/>
      <w:headerReference w:type="first" r:id="rId9"/>
      <w:footerReference w:type="first" r:id="rId10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AD2BE" w14:textId="77777777" w:rsidR="00435951" w:rsidRDefault="00435951" w:rsidP="00036C36">
      <w:r>
        <w:separator/>
      </w:r>
    </w:p>
  </w:endnote>
  <w:endnote w:type="continuationSeparator" w:id="0">
    <w:p w14:paraId="0D5E77A3" w14:textId="77777777" w:rsidR="00435951" w:rsidRDefault="00435951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FABBA" w14:textId="77777777" w:rsidR="00FD5654" w:rsidRDefault="00FD5654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FD5654" w:rsidRPr="00C525C8" w14:paraId="7BE5F4A4" w14:textId="77777777" w:rsidTr="00FD5654">
      <w:trPr>
        <w:trHeight w:val="397"/>
      </w:trPr>
      <w:tc>
        <w:tcPr>
          <w:tcW w:w="794" w:type="dxa"/>
          <w:vMerge w:val="restart"/>
          <w:vAlign w:val="center"/>
        </w:tcPr>
        <w:p w14:paraId="564BB7F7" w14:textId="77777777" w:rsidR="00FD5654" w:rsidRPr="00C525C8" w:rsidRDefault="00FD5654" w:rsidP="00FD5654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86D2475" wp14:editId="0E1C9F42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31DD5DD1" w14:textId="77777777" w:rsidR="00FD5654" w:rsidRPr="006D1F82" w:rsidRDefault="00FD5654" w:rsidP="00FD5654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1464E1A9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7D31D5DA" w14:textId="77777777" w:rsidR="00FD5654" w:rsidRPr="00CA03D7" w:rsidRDefault="00435951" w:rsidP="00FD5654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C525C8">
                    <w:t xml:space="preserve">Page </w:t>
                  </w:r>
                  <w:r w:rsidR="00FD5654" w:rsidRPr="00C525C8">
                    <w:fldChar w:fldCharType="begin"/>
                  </w:r>
                  <w:r w:rsidR="00FD5654" w:rsidRPr="00C525C8">
                    <w:instrText xml:space="preserve"> PAGE </w:instrText>
                  </w:r>
                  <w:r w:rsidR="00FD5654" w:rsidRPr="00C525C8">
                    <w:fldChar w:fldCharType="separate"/>
                  </w:r>
                  <w:r w:rsidR="00156705">
                    <w:rPr>
                      <w:noProof/>
                    </w:rPr>
                    <w:t>3</w:t>
                  </w:r>
                  <w:r w:rsidR="00FD5654" w:rsidRPr="00C525C8">
                    <w:fldChar w:fldCharType="end"/>
                  </w:r>
                  <w:r w:rsidR="00FD5654" w:rsidRPr="00C525C8">
                    <w:t xml:space="preserve"> of </w:t>
                  </w:r>
                  <w:fldSimple w:instr=" NUMPAGES  ">
                    <w:r w:rsidR="00156705">
                      <w:rPr>
                        <w:noProof/>
                      </w:rPr>
                      <w:t>3</w:t>
                    </w:r>
                  </w:fldSimple>
                </w:sdtContent>
              </w:sdt>
            </w:sdtContent>
          </w:sdt>
        </w:p>
      </w:tc>
    </w:tr>
    <w:tr w:rsidR="00FD5654" w:rsidRPr="00C525C8" w14:paraId="3FB17D09" w14:textId="77777777" w:rsidTr="00FD5654">
      <w:trPr>
        <w:trHeight w:val="397"/>
      </w:trPr>
      <w:tc>
        <w:tcPr>
          <w:tcW w:w="794" w:type="dxa"/>
          <w:vMerge/>
          <w:vAlign w:val="center"/>
        </w:tcPr>
        <w:p w14:paraId="3FE73FDF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58A3770" w14:textId="77777777" w:rsidR="00FD5654" w:rsidRPr="006D1F82" w:rsidRDefault="00FD5654" w:rsidP="00FD5654">
          <w:pPr>
            <w:pStyle w:val="foot-copyright"/>
          </w:pPr>
          <w:r w:rsidRPr="006D1F82">
            <w:t xml:space="preserve">Document date: </w:t>
          </w:r>
          <w:r w:rsidRPr="00FD5654">
            <w:rPr>
              <w:rStyle w:val="highlight"/>
              <w:shd w:val="clear" w:color="auto" w:fill="auto"/>
            </w:rPr>
            <w:t>April</w:t>
          </w:r>
          <w:r w:rsidRPr="00FD5654"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427D8CF8" w14:textId="77777777" w:rsidR="00FD5654" w:rsidRPr="00C525C8" w:rsidRDefault="00FD5654" w:rsidP="00FD5654">
          <w:pPr>
            <w:pStyle w:val="foot-text"/>
          </w:pPr>
        </w:p>
      </w:tc>
      <w:tc>
        <w:tcPr>
          <w:tcW w:w="1689" w:type="dxa"/>
          <w:vMerge/>
        </w:tcPr>
        <w:p w14:paraId="6595D24B" w14:textId="77777777" w:rsidR="00FD5654" w:rsidRPr="00C525C8" w:rsidRDefault="00FD5654" w:rsidP="00FD5654">
          <w:pPr>
            <w:pStyle w:val="foot-text"/>
          </w:pPr>
        </w:p>
      </w:tc>
    </w:tr>
    <w:tr w:rsidR="00FD5654" w:rsidRPr="00C525C8" w14:paraId="03D02CAA" w14:textId="77777777" w:rsidTr="00FD5654">
      <w:trPr>
        <w:trHeight w:val="340"/>
      </w:trPr>
      <w:tc>
        <w:tcPr>
          <w:tcW w:w="794" w:type="dxa"/>
          <w:vAlign w:val="center"/>
        </w:tcPr>
        <w:p w14:paraId="17168A6E" w14:textId="77777777" w:rsidR="00FD5654" w:rsidRPr="00C525C8" w:rsidRDefault="00FD5654" w:rsidP="00FD5654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56C94E5D" w14:textId="2D885538" w:rsidR="00FD5654" w:rsidRPr="00C525C8" w:rsidRDefault="00A5343E" w:rsidP="00FD5654">
          <w:pPr>
            <w:pStyle w:val="foot-text"/>
            <w:tabs>
              <w:tab w:val="right" w:leader="dot" w:pos="8505"/>
            </w:tabs>
          </w:pPr>
          <w:r>
            <w:t>BSBWHS501 Ensure a safe workplace     ICT50615 Diploma of Website Development AWE3</w:t>
          </w:r>
        </w:p>
      </w:tc>
    </w:tr>
    <w:tr w:rsidR="00FD5654" w:rsidRPr="00C525C8" w14:paraId="108435DB" w14:textId="77777777" w:rsidTr="00FD5654">
      <w:trPr>
        <w:trHeight w:val="454"/>
      </w:trPr>
      <w:tc>
        <w:tcPr>
          <w:tcW w:w="794" w:type="dxa"/>
          <w:vAlign w:val="center"/>
        </w:tcPr>
        <w:p w14:paraId="644E384B" w14:textId="77777777" w:rsidR="00FD5654" w:rsidRPr="00C525C8" w:rsidRDefault="00FD5654" w:rsidP="00FD5654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27D27A7A" w14:textId="32A02AE4" w:rsidR="00FD5654" w:rsidRPr="00C525C8" w:rsidRDefault="00FD5654" w:rsidP="00FD5654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A5343E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50B15D01" w14:textId="18368A39" w:rsidR="00FD5654" w:rsidRPr="00C525C8" w:rsidRDefault="00FD5654" w:rsidP="00FD5654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A5343E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3F49E287" w14:textId="79E5CD80" w:rsidR="00FD5654" w:rsidRPr="00C525C8" w:rsidRDefault="00FD5654" w:rsidP="00FD5654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A5343E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3B12B9BF" w14:textId="77777777" w:rsidR="00FD5654" w:rsidRPr="00234D17" w:rsidRDefault="00FD5654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BA288" w14:textId="77777777" w:rsidR="00FD5654" w:rsidRDefault="00FD5654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D5654" w14:paraId="408EB13E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58C70AAE" w14:textId="77777777" w:rsidR="00FD5654" w:rsidRDefault="00FD5654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AC1C3EB" wp14:editId="7685FC37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66F195CB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D0C6BC1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D5654" w14:paraId="55E8B78D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3D32611B" w14:textId="77777777" w:rsidR="00FD5654" w:rsidRDefault="00FD5654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50C40A85" w14:textId="77777777" w:rsidR="00FD5654" w:rsidRPr="00647C28" w:rsidRDefault="00FD5654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BD4759F" w14:textId="77777777" w:rsidR="00FD5654" w:rsidRPr="00647C28" w:rsidRDefault="00FD5654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0B11E6A" w14:textId="77777777" w:rsidR="00FD5654" w:rsidRPr="00647C28" w:rsidRDefault="00435951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D5654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1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  <w:r w:rsidR="00FD5654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D5654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D5654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D5654">
                    <w:rPr>
                      <w:noProof/>
                      <w:sz w:val="18"/>
                      <w:szCs w:val="18"/>
                    </w:rPr>
                    <w:t>2</w:t>
                  </w:r>
                  <w:r w:rsidR="00FD5654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5BD67D8E" w14:textId="77777777" w:rsidR="00FD5654" w:rsidRDefault="00FD5654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291102" w14:textId="77777777" w:rsidR="00435951" w:rsidRDefault="00435951" w:rsidP="00036C36">
      <w:r>
        <w:separator/>
      </w:r>
    </w:p>
  </w:footnote>
  <w:footnote w:type="continuationSeparator" w:id="0">
    <w:p w14:paraId="528A13AE" w14:textId="77777777" w:rsidR="00435951" w:rsidRDefault="00435951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AEEA4" w14:textId="755F03EB" w:rsidR="00FD5654" w:rsidRPr="00875AC3" w:rsidRDefault="00FD5654" w:rsidP="00875AC3">
    <w:pPr>
      <w:pStyle w:val="H0topic"/>
    </w:pPr>
    <w:r w:rsidRPr="00875AC3">
      <w:drawing>
        <wp:anchor distT="0" distB="0" distL="114300" distR="114300" simplePos="0" relativeHeight="251657216" behindDoc="1" locked="1" layoutInCell="1" allowOverlap="1" wp14:anchorId="06995E31" wp14:editId="44BF42A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WHS hazard </w:t>
    </w:r>
    <w:r w:rsidR="00156705">
      <w:t>identification</w:t>
    </w:r>
    <w:r>
      <w:t xml:space="preserve"> form</w:t>
    </w:r>
    <w:r w:rsidR="003475CA">
      <w:t xml:space="preserve">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1D8DF" w14:textId="77777777" w:rsidR="00FD5654" w:rsidRPr="00B34202" w:rsidRDefault="00FD5654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64384" behindDoc="1" locked="1" layoutInCell="1" allowOverlap="1" wp14:anchorId="7B16591A" wp14:editId="23652824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23416"/>
    <w:multiLevelType w:val="hybridMultilevel"/>
    <w:tmpl w:val="C4D83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0"/>
  </w:num>
  <w:num w:numId="4">
    <w:abstractNumId w:val="22"/>
  </w:num>
  <w:num w:numId="5">
    <w:abstractNumId w:val="15"/>
  </w:num>
  <w:num w:numId="6">
    <w:abstractNumId w:val="10"/>
  </w:num>
  <w:num w:numId="7">
    <w:abstractNumId w:val="21"/>
  </w:num>
  <w:num w:numId="8">
    <w:abstractNumId w:val="23"/>
  </w:num>
  <w:num w:numId="9">
    <w:abstractNumId w:val="8"/>
  </w:num>
  <w:num w:numId="10">
    <w:abstractNumId w:val="3"/>
  </w:num>
  <w:num w:numId="11">
    <w:abstractNumId w:val="21"/>
  </w:num>
  <w:num w:numId="12">
    <w:abstractNumId w:val="23"/>
  </w:num>
  <w:num w:numId="13">
    <w:abstractNumId w:val="6"/>
  </w:num>
  <w:num w:numId="14">
    <w:abstractNumId w:val="19"/>
  </w:num>
  <w:num w:numId="15">
    <w:abstractNumId w:val="9"/>
  </w:num>
  <w:num w:numId="16">
    <w:abstractNumId w:val="2"/>
  </w:num>
  <w:num w:numId="17">
    <w:abstractNumId w:val="16"/>
  </w:num>
  <w:num w:numId="18">
    <w:abstractNumId w:val="14"/>
  </w:num>
  <w:num w:numId="19">
    <w:abstractNumId w:val="18"/>
  </w:num>
  <w:num w:numId="20">
    <w:abstractNumId w:val="11"/>
  </w:num>
  <w:num w:numId="21">
    <w:abstractNumId w:val="0"/>
  </w:num>
  <w:num w:numId="22">
    <w:abstractNumId w:val="17"/>
  </w:num>
  <w:num w:numId="23">
    <w:abstractNumId w:val="13"/>
  </w:num>
  <w:num w:numId="24">
    <w:abstractNumId w:val="5"/>
  </w:num>
  <w:num w:numId="25">
    <w:abstractNumId w:val="1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NDMytjQzNTM2NzVV0lEKTi0uzszPAykwrQUAolpQoiwAAAA="/>
  </w:docVars>
  <w:rsids>
    <w:rsidRoot w:val="00036C36"/>
    <w:rsid w:val="00001302"/>
    <w:rsid w:val="0001005A"/>
    <w:rsid w:val="0002196A"/>
    <w:rsid w:val="0003147E"/>
    <w:rsid w:val="00034F7D"/>
    <w:rsid w:val="00036C36"/>
    <w:rsid w:val="00055CD2"/>
    <w:rsid w:val="00083DCA"/>
    <w:rsid w:val="000860DC"/>
    <w:rsid w:val="00087676"/>
    <w:rsid w:val="00124DD7"/>
    <w:rsid w:val="00130B69"/>
    <w:rsid w:val="00145BD7"/>
    <w:rsid w:val="00156705"/>
    <w:rsid w:val="001742CA"/>
    <w:rsid w:val="00185CD1"/>
    <w:rsid w:val="001967FC"/>
    <w:rsid w:val="001C7A3A"/>
    <w:rsid w:val="00234D17"/>
    <w:rsid w:val="00234E34"/>
    <w:rsid w:val="00237884"/>
    <w:rsid w:val="0028139E"/>
    <w:rsid w:val="002929E8"/>
    <w:rsid w:val="002F10F2"/>
    <w:rsid w:val="003036B3"/>
    <w:rsid w:val="003475CA"/>
    <w:rsid w:val="003B5E3E"/>
    <w:rsid w:val="003F28BC"/>
    <w:rsid w:val="00400E70"/>
    <w:rsid w:val="00403724"/>
    <w:rsid w:val="00435951"/>
    <w:rsid w:val="00442609"/>
    <w:rsid w:val="00444B34"/>
    <w:rsid w:val="004618AD"/>
    <w:rsid w:val="004B625A"/>
    <w:rsid w:val="004E5F1F"/>
    <w:rsid w:val="00566B23"/>
    <w:rsid w:val="00571786"/>
    <w:rsid w:val="00591DFB"/>
    <w:rsid w:val="0059250F"/>
    <w:rsid w:val="005A1BB7"/>
    <w:rsid w:val="005A2125"/>
    <w:rsid w:val="005A563C"/>
    <w:rsid w:val="005B1EFC"/>
    <w:rsid w:val="005F4FB1"/>
    <w:rsid w:val="00612D0F"/>
    <w:rsid w:val="00622786"/>
    <w:rsid w:val="00627C20"/>
    <w:rsid w:val="006336FA"/>
    <w:rsid w:val="00635D4C"/>
    <w:rsid w:val="00647C28"/>
    <w:rsid w:val="00672919"/>
    <w:rsid w:val="006B167A"/>
    <w:rsid w:val="006D1F82"/>
    <w:rsid w:val="007273C4"/>
    <w:rsid w:val="00733904"/>
    <w:rsid w:val="00747FEA"/>
    <w:rsid w:val="00767385"/>
    <w:rsid w:val="00771C75"/>
    <w:rsid w:val="007E590C"/>
    <w:rsid w:val="00845D10"/>
    <w:rsid w:val="0084603D"/>
    <w:rsid w:val="00875AC3"/>
    <w:rsid w:val="00883C33"/>
    <w:rsid w:val="008C4E59"/>
    <w:rsid w:val="008E4EB0"/>
    <w:rsid w:val="008F62EA"/>
    <w:rsid w:val="00925CFD"/>
    <w:rsid w:val="0095102F"/>
    <w:rsid w:val="009650B1"/>
    <w:rsid w:val="00967184"/>
    <w:rsid w:val="00997097"/>
    <w:rsid w:val="009A23B1"/>
    <w:rsid w:val="009B3AFA"/>
    <w:rsid w:val="009C2DC3"/>
    <w:rsid w:val="009E24F3"/>
    <w:rsid w:val="009F7AE6"/>
    <w:rsid w:val="00A110A4"/>
    <w:rsid w:val="00A307AE"/>
    <w:rsid w:val="00A5343E"/>
    <w:rsid w:val="00A838EA"/>
    <w:rsid w:val="00AA67B8"/>
    <w:rsid w:val="00AF5F0C"/>
    <w:rsid w:val="00B06696"/>
    <w:rsid w:val="00B34202"/>
    <w:rsid w:val="00B55812"/>
    <w:rsid w:val="00B61EF6"/>
    <w:rsid w:val="00B673DA"/>
    <w:rsid w:val="00B86F07"/>
    <w:rsid w:val="00B93F0E"/>
    <w:rsid w:val="00BF6848"/>
    <w:rsid w:val="00C21BDC"/>
    <w:rsid w:val="00C5184C"/>
    <w:rsid w:val="00C525C8"/>
    <w:rsid w:val="00C8026A"/>
    <w:rsid w:val="00C933C5"/>
    <w:rsid w:val="00CA03D7"/>
    <w:rsid w:val="00CC21C7"/>
    <w:rsid w:val="00CE446D"/>
    <w:rsid w:val="00CF6F40"/>
    <w:rsid w:val="00D93EA5"/>
    <w:rsid w:val="00D97587"/>
    <w:rsid w:val="00DB4D8C"/>
    <w:rsid w:val="00DD2F7B"/>
    <w:rsid w:val="00DD4134"/>
    <w:rsid w:val="00DD4218"/>
    <w:rsid w:val="00DD6196"/>
    <w:rsid w:val="00E00B42"/>
    <w:rsid w:val="00E248F8"/>
    <w:rsid w:val="00E42F79"/>
    <w:rsid w:val="00E54957"/>
    <w:rsid w:val="00E643B2"/>
    <w:rsid w:val="00EB2766"/>
    <w:rsid w:val="00ED3559"/>
    <w:rsid w:val="00F30842"/>
    <w:rsid w:val="00F71650"/>
    <w:rsid w:val="00F82BA4"/>
    <w:rsid w:val="00F916A6"/>
    <w:rsid w:val="00F93301"/>
    <w:rsid w:val="00FD4197"/>
    <w:rsid w:val="00FD5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7EDE6"/>
  <w15:docId w15:val="{9BC1EC40-E928-4AB8-8089-D201FDA73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442609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8</cp:revision>
  <cp:lastPrinted>2014-08-22T00:36:00Z</cp:lastPrinted>
  <dcterms:created xsi:type="dcterms:W3CDTF">2015-04-27T01:08:00Z</dcterms:created>
  <dcterms:modified xsi:type="dcterms:W3CDTF">2019-05-24T02:46:00Z</dcterms:modified>
</cp:coreProperties>
</file>